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875aeadad0db9e128033e02ae36e00b0f91fa8b"/>
    <w:p>
      <w:pPr>
        <w:pStyle w:val="Heading1"/>
      </w:pPr>
      <w:r>
        <w:t xml:space="preserve">Cover Letter for Data Scientist Position in Egypt Alexandria</w:t>
      </w:r>
    </w:p>
    <w:p>
      <w:pPr>
        <w:pStyle w:val="FirstParagraph"/>
      </w:pPr>
      <w:r>
        <w:rPr>
          <w:bCs/>
          <w:b/>
        </w:rPr>
        <w:t xml:space="preserve">John Doe</w:t>
      </w:r>
      <w:r>
        <w:br/>
      </w:r>
      <w:r>
        <w:t xml:space="preserve">Cairo, Egypt</w:t>
      </w:r>
      <w:r>
        <w:br/>
      </w:r>
      <w:r>
        <w:t xml:space="preserve">john.doe@example.com | +20 123 456 7890</w:t>
      </w:r>
      <w:r>
        <w:br/>
      </w:r>
      <w:r>
        <w:t xml:space="preserve">[LinkedIn Profile] | [Portfolio/Website]</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Alexandria, Egypt</w:t>
      </w:r>
    </w:p>
    <w:bookmarkStart w:id="24" w:name="dear-hiring-manager"/>
    <w:p>
      <w:pPr>
        <w:pStyle w:val="Heading2"/>
      </w:pPr>
      <w:r>
        <w:t xml:space="preserve">Dear Hiring Manager,</w:t>
      </w:r>
    </w:p>
    <w:p>
      <w:pPr>
        <w:pStyle w:val="FirstParagraph"/>
      </w:pPr>
      <w:r>
        <w:t xml:space="preserve">I am writing to express my strong interest in the Data Scientist position at your organization, particularly as it relates to the vibrant and evolving tech ecosystem of Egypt Alexandria. As a data science professional with a passion for leveraging analytics to solve real-world challenges, I am eager to contribute my expertise in this dynamic region. My background in statistical modeling, machine learning, and data-driven decision-making aligns closely with the opportunities available in Alexandria’s growing innovation landscape.</w:t>
      </w:r>
    </w:p>
    <w:p>
      <w:pPr>
        <w:pStyle w:val="BodyText"/>
      </w:pPr>
      <w:r>
        <w:t xml:space="preserve">Egypt Alexandria has long been a hub of intellectual and technological advancement, from its historical role as a center of knowledge to its modern-day emergence as a hotspot for startups and tech enterprises. I am particularly inspired by the city’s strategic location, which bridges Africa and the Middle East, creating unique opportunities to address regional challenges through data science. Whether it’s optimizing logistics in the Alexandria Port, improving public health systems, or supporting sustainable urban development, I believe my skills can directly contribute to impactful projects in this area.</w:t>
      </w:r>
    </w:p>
    <w:p>
      <w:pPr>
        <w:pStyle w:val="BodyText"/>
      </w:pPr>
      <w:r>
        <w:t xml:space="preserve">As a Data Scientist with [X years] of experience in industries ranging from finance to healthcare, I have developed a robust foundation in data analysis, algorithm development, and predictive modeling. My work at [Previous Company] involved leading cross-functional teams to design machine learning models that reduced operational costs by 25% and improved customer retention rates. These projects required not only technical expertise but also the ability to communicate complex findings to non-technical stakeholders—a skill I have honed through years of collaboration with diverse teams.</w:t>
      </w:r>
    </w:p>
    <w:bookmarkStart w:id="20" w:name="why-egypt-alexandria"/>
    <w:p>
      <w:pPr>
        <w:pStyle w:val="Heading3"/>
      </w:pPr>
      <w:r>
        <w:t xml:space="preserve">Why Egypt Alexandria?</w:t>
      </w:r>
    </w:p>
    <w:p>
      <w:pPr>
        <w:pStyle w:val="FirstParagraph"/>
      </w:pPr>
      <w:r>
        <w:t xml:space="preserve">What sets Egypt Alexandria apart is its blend of historical significance and modern innovation. The city’s growing tech scene, supported by initiatives like the Alexandria Digital Library and the presence of institutions such as the American University in Cairo, has created a fertile ground for data science professionals. I am particularly drawn to the opportunity to work on projects that intersect with Egypt’s national priorities, such as digital transformation and smart city development. For example, leveraging data to enhance traffic management systems or analyze environmental trends in the Mediterranean region could have a profound impact on the community.</w:t>
      </w:r>
    </w:p>
    <w:p>
      <w:pPr>
        <w:pStyle w:val="BodyText"/>
      </w:pPr>
      <w:r>
        <w:t xml:space="preserve">In my previous role as a Data Scientist at [Previous Company], I specialized in building scalable solutions using Python, R, and SQL. One of my key achievements was developing a predictive analytics tool that analyzed customer behavior patterns, resulting in a 15% increase in sales for a major retail client. This experience reinforced the importance of tailoring data science strategies to specific industry needs—a principle I would apply to projects in Alexandria’s diverse economic sectors.</w:t>
      </w:r>
    </w:p>
    <w:bookmarkEnd w:id="20"/>
    <w:bookmarkStart w:id="21" w:name="technical-expertise-and-achievements"/>
    <w:p>
      <w:pPr>
        <w:pStyle w:val="Heading3"/>
      </w:pPr>
      <w:r>
        <w:t xml:space="preserve">Technical Expertise and Achievements</w:t>
      </w:r>
    </w:p>
    <w:p>
      <w:pPr>
        <w:pStyle w:val="FirstParagraph"/>
      </w:pPr>
      <w:r>
        <w:t xml:space="preserve">My technical toolkit includes proficiency in machine learning frameworks like TensorFlow and PyTorch, as well as experience with big data technologies such as Hadoop and Spark. I have also led projects that involved natural language processing (NLP) to extract insights from unstructured text data, which could be directly applicable to analyzing public sentiment or policy documents in Egypt Alexandria. Additionally, my background in statistical analysis and A/B testing has enabled me to design experiments that drive evidence-based decisions.</w:t>
      </w:r>
    </w:p>
    <w:p>
      <w:pPr>
        <w:pStyle w:val="BodyText"/>
      </w:pPr>
      <w:r>
        <w:t xml:space="preserve">One of my most rewarding projects was collaborating with a non-profit organization to analyze healthcare data and identify disparities in access to medical services. By using clustering algorithms, we were able to highlight underserved communities and propose targeted interventions. This work not only demonstrated the power of data science but also underscored the importance of aligning technical solutions with social impact—a value that resonates deeply with my career goals.</w:t>
      </w:r>
    </w:p>
    <w:bookmarkEnd w:id="21"/>
    <w:bookmarkStart w:id="22" w:name="cultural-fit-and-community-engagement"/>
    <w:p>
      <w:pPr>
        <w:pStyle w:val="Heading3"/>
      </w:pPr>
      <w:r>
        <w:t xml:space="preserve">Cultural Fit and Community Engagement</w:t>
      </w:r>
    </w:p>
    <w:p>
      <w:pPr>
        <w:pStyle w:val="FirstParagraph"/>
      </w:pPr>
      <w:r>
        <w:t xml:space="preserve">As a professional who values community and collaboration, I am excited about the possibility of contributing to Egypt Alexandria’s tech ecosystem. I have actively participated in local meetups and hackathons, where I’ve had the opportunity to network with like-minded professionals and share knowledge. For instance, during a recent data science hackathon in Alexandria, my team developed a prototype for a mobile app that used geospatial data to optimize public transportation routes. This project not only showcased the potential of data-driven solutions but also highlighted the importance of understanding local needs.</w:t>
      </w:r>
    </w:p>
    <w:p>
      <w:pPr>
        <w:pStyle w:val="BodyText"/>
      </w:pPr>
      <w:r>
        <w:t xml:space="preserve">Moreover, I am committed to fostering diversity and inclusion in tech. My experience working with international teams has taught me the value of cultural sensitivity and adaptability—qualities that are essential for thriving in a city as cosmopolitan as Alexandria. I believe that by combining technical expertise with a deep respect for local context, we can create solutions that are both innovative and equitable.</w:t>
      </w:r>
    </w:p>
    <w:bookmarkEnd w:id="22"/>
    <w:bookmarkStart w:id="23" w:name="conclusion"/>
    <w:p>
      <w:pPr>
        <w:pStyle w:val="Heading3"/>
      </w:pPr>
      <w:r>
        <w:t xml:space="preserve">Conclusion</w:t>
      </w:r>
    </w:p>
    <w:p>
      <w:pPr>
        <w:pStyle w:val="FirstParagraph"/>
      </w:pPr>
      <w:r>
        <w:t xml:space="preserve">In summary, I am enthusiastic about the opportunity to bring my skills as a Data Scientist to Egypt Alexandria. The city’s unique position at the crossroads of innovation and tradition offers an exciting platform for data-driven solutions that can address both local and global challenges. I am confident that my technical background, combined with my passion for impactful work, makes me a strong candidate for this role.</w:t>
      </w:r>
    </w:p>
    <w:p>
      <w:pPr>
        <w:pStyle w:val="BodyText"/>
      </w:pPr>
      <w:r>
        <w:t xml:space="preserve">I would welcome the chance to discuss how my experience aligns with your organization’s goals. Thank you for considering my application. I look forward to the possibility of contributing to the continued growth of data science in Egypt Alexandria.</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Egypt Alexandria</dc:title>
  <dc:creator/>
  <dc:language>en</dc:language>
  <cp:keywords/>
  <dcterms:created xsi:type="dcterms:W3CDTF">2026-07-23T04:24:52Z</dcterms:created>
  <dcterms:modified xsi:type="dcterms:W3CDTF">2026-07-23T04:24:52Z</dcterms:modified>
</cp:coreProperties>
</file>

<file path=docProps/custom.xml><?xml version="1.0" encoding="utf-8"?>
<Properties xmlns="http://schemas.openxmlformats.org/officeDocument/2006/custom-properties" xmlns:vt="http://schemas.openxmlformats.org/officeDocument/2006/docPropsVTypes"/>
</file>